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DF1AB" w14:textId="77777777" w:rsidR="009E07E3" w:rsidRDefault="00337F62" w:rsidP="00E9277B">
      <w:pPr>
        <w:pStyle w:val="Nzev"/>
        <w:spacing w:after="0"/>
        <w:jc w:val="center"/>
      </w:pPr>
      <w:r>
        <w:t>ŽÁDOST O PŘEÚČTOVÁNÍ NÁKLADŮ</w:t>
      </w:r>
    </w:p>
    <w:p w14:paraId="4A3D1FFC" w14:textId="77777777" w:rsidR="00E9277B" w:rsidRPr="00E9277B" w:rsidRDefault="00E9277B" w:rsidP="00E9277B">
      <w:pPr>
        <w:spacing w:after="0"/>
        <w:jc w:val="right"/>
      </w:pPr>
      <w:r>
        <w:t>Pro zkopírování z tenkého klienta</w:t>
      </w:r>
    </w:p>
    <w:p w14:paraId="2600F1EC" w14:textId="77777777" w:rsidR="008220F1" w:rsidRDefault="008220F1" w:rsidP="0001722E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Bc. Hana Pokorná, DiS.</w:t>
      </w:r>
    </w:p>
    <w:p w14:paraId="0D4DA961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EO FSV</w:t>
      </w:r>
    </w:p>
    <w:p w14:paraId="77679C04" w14:textId="77777777" w:rsidR="0001722E" w:rsidRPr="0001722E" w:rsidRDefault="0001722E" w:rsidP="0001722E">
      <w:pPr>
        <w:pStyle w:val="Bezmezer"/>
        <w:rPr>
          <w:sz w:val="28"/>
          <w:szCs w:val="28"/>
        </w:rPr>
      </w:pPr>
      <w:r w:rsidRPr="0001722E">
        <w:rPr>
          <w:sz w:val="28"/>
          <w:szCs w:val="28"/>
        </w:rPr>
        <w:t>Smetanovo nábřeží 6</w:t>
      </w:r>
    </w:p>
    <w:p w14:paraId="5CD944FB" w14:textId="103A4604" w:rsidR="00C15066" w:rsidRPr="00337F62" w:rsidRDefault="0001722E" w:rsidP="00C15066">
      <w:pPr>
        <w:tabs>
          <w:tab w:val="left" w:pos="3060"/>
        </w:tabs>
        <w:rPr>
          <w:sz w:val="28"/>
          <w:szCs w:val="28"/>
        </w:rPr>
      </w:pPr>
      <w:r w:rsidRPr="0001722E">
        <w:rPr>
          <w:sz w:val="28"/>
          <w:szCs w:val="28"/>
        </w:rPr>
        <w:t>Praha 1</w:t>
      </w:r>
      <w:r w:rsidR="0057742E">
        <w:rPr>
          <w:sz w:val="28"/>
          <w:szCs w:val="28"/>
        </w:rPr>
        <w:tab/>
      </w:r>
      <w:r w:rsidR="0057742E">
        <w:rPr>
          <w:sz w:val="28"/>
          <w:szCs w:val="28"/>
        </w:rPr>
        <w:tab/>
      </w:r>
      <w:r w:rsidR="0057742E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3325E2">
        <w:rPr>
          <w:sz w:val="28"/>
          <w:szCs w:val="28"/>
        </w:rPr>
        <w:tab/>
      </w:r>
      <w:r w:rsidR="00C15066">
        <w:rPr>
          <w:sz w:val="28"/>
          <w:szCs w:val="28"/>
        </w:rPr>
        <w:t xml:space="preserve">V Praze </w:t>
      </w:r>
      <w:proofErr w:type="gramStart"/>
      <w:r w:rsidR="00C15066">
        <w:rPr>
          <w:sz w:val="28"/>
          <w:szCs w:val="28"/>
        </w:rPr>
        <w:t>dne :</w:t>
      </w:r>
      <w:proofErr w:type="gramEnd"/>
      <w:r w:rsidR="00C15066">
        <w:rPr>
          <w:sz w:val="28"/>
          <w:szCs w:val="28"/>
        </w:rPr>
        <w:t xml:space="preserve"> </w:t>
      </w:r>
      <w:sdt>
        <w:sdtPr>
          <w:rPr>
            <w:rStyle w:val="Styl1"/>
          </w:rPr>
          <w:id w:val="-2055995373"/>
          <w:lock w:val="sdtLocked"/>
          <w:placeholder>
            <w:docPart w:val="DD6E451CC65649579ED65C23DC806899"/>
          </w:placeholder>
          <w:showingPlcHdr/>
          <w:date w:fullDate="2018-08-28T00:00:00Z">
            <w:dateFormat w:val="dd.MM.yyyy"/>
            <w:lid w:val="cs-CZ"/>
            <w:storeMappedDataAs w:val="dateTime"/>
            <w:calendar w:val="gregorian"/>
          </w:date>
        </w:sdtPr>
        <w:sdtEndPr>
          <w:rPr>
            <w:rStyle w:val="Standardnpsmoodstavce"/>
            <w:sz w:val="22"/>
            <w:szCs w:val="28"/>
          </w:rPr>
        </w:sdtEndPr>
        <w:sdtContent>
          <w:r w:rsidR="009E61BD">
            <w:rPr>
              <w:rStyle w:val="Zstupntext"/>
            </w:rPr>
            <w:t>………………………………....</w:t>
          </w:r>
          <w:r w:rsidR="009E61BD" w:rsidRPr="00974257">
            <w:rPr>
              <w:rStyle w:val="Zstupntext"/>
            </w:rPr>
            <w:t>.</w:t>
          </w:r>
        </w:sdtContent>
      </w:sdt>
      <w:r w:rsidR="00C15066">
        <w:rPr>
          <w:sz w:val="28"/>
          <w:szCs w:val="28"/>
        </w:rPr>
        <w:t xml:space="preserve">  </w:t>
      </w:r>
    </w:p>
    <w:p w14:paraId="16383105" w14:textId="77777777" w:rsidR="0057742E" w:rsidRDefault="0057742E" w:rsidP="00FD307C">
      <w:pPr>
        <w:rPr>
          <w:sz w:val="4"/>
          <w:szCs w:val="28"/>
        </w:rPr>
      </w:pPr>
    </w:p>
    <w:p w14:paraId="04BD4C82" w14:textId="77777777" w:rsidR="0073113B" w:rsidRPr="0057742E" w:rsidRDefault="0073113B" w:rsidP="00FD307C">
      <w:pPr>
        <w:rPr>
          <w:sz w:val="4"/>
          <w:szCs w:val="28"/>
        </w:rPr>
      </w:pPr>
    </w:p>
    <w:p w14:paraId="37B4802F" w14:textId="260EF485" w:rsidR="003A088B" w:rsidRDefault="0092794A" w:rsidP="00504DA4">
      <w:pPr>
        <w:pStyle w:val="Bezmezer"/>
        <w:rPr>
          <w:sz w:val="28"/>
          <w:szCs w:val="28"/>
        </w:rPr>
      </w:pPr>
      <w:r w:rsidRPr="00504DA4">
        <w:rPr>
          <w:sz w:val="28"/>
          <w:szCs w:val="28"/>
        </w:rPr>
        <w:t>Žádáme tímto o přeúčtování</w:t>
      </w:r>
      <w:r w:rsidR="00504DA4" w:rsidRPr="00504DA4">
        <w:rPr>
          <w:sz w:val="28"/>
          <w:szCs w:val="28"/>
        </w:rPr>
        <w:t xml:space="preserve"> na středisko</w:t>
      </w:r>
      <w:r w:rsidRPr="00504DA4">
        <w:rPr>
          <w:sz w:val="28"/>
          <w:szCs w:val="28"/>
        </w:rPr>
        <w:t>:</w:t>
      </w:r>
      <w:r w:rsidR="003A088B">
        <w:rPr>
          <w:sz w:val="28"/>
          <w:szCs w:val="28"/>
        </w:rPr>
        <w:t xml:space="preserve"> </w:t>
      </w:r>
      <w:r w:rsidR="003B28C2">
        <w:rPr>
          <w:sz w:val="28"/>
          <w:szCs w:val="28"/>
        </w:rPr>
        <w:t xml:space="preserve"> </w:t>
      </w:r>
      <w:sdt>
        <w:sdtPr>
          <w:rPr>
            <w:rStyle w:val="Styl1"/>
          </w:rPr>
          <w:id w:val="-1051762543"/>
          <w:placeholder>
            <w:docPart w:val="E48086D7FA1D4EA99F0116ECE6452863"/>
          </w:placeholder>
          <w:showingPlcHdr/>
        </w:sdtPr>
        <w:sdtEndPr>
          <w:rPr>
            <w:rStyle w:val="Standardnpsmoodstavce"/>
            <w:sz w:val="22"/>
          </w:rPr>
        </w:sdtEndPr>
        <w:sdtContent>
          <w:r w:rsidR="003B28C2" w:rsidRPr="002610A1">
            <w:rPr>
              <w:rStyle w:val="Zstupntext"/>
            </w:rPr>
            <w:t>…</w:t>
          </w:r>
          <w:proofErr w:type="gramStart"/>
          <w:r w:rsidR="003B28C2" w:rsidRPr="002610A1">
            <w:rPr>
              <w:rStyle w:val="Zstupntext"/>
            </w:rPr>
            <w:t>…</w:t>
          </w:r>
          <w:r w:rsidR="003B28C2">
            <w:rPr>
              <w:rStyle w:val="Zstupntext"/>
            </w:rPr>
            <w:t>....</w:t>
          </w:r>
          <w:proofErr w:type="gramEnd"/>
          <w:r w:rsidR="003B28C2">
            <w:rPr>
              <w:rStyle w:val="Zstupntext"/>
            </w:rPr>
            <w:t>.</w:t>
          </w:r>
          <w:r w:rsidR="003B28C2" w:rsidRPr="002610A1">
            <w:rPr>
              <w:rStyle w:val="Zstupntext"/>
            </w:rPr>
            <w:t>….</w:t>
          </w:r>
        </w:sdtContent>
      </w:sdt>
    </w:p>
    <w:p w14:paraId="02644780" w14:textId="7802268B" w:rsidR="00504DA4" w:rsidRDefault="003A088B" w:rsidP="00504DA4">
      <w:pPr>
        <w:pStyle w:val="Bezmezer"/>
      </w:pPr>
      <w:r>
        <w:rPr>
          <w:sz w:val="28"/>
          <w:szCs w:val="28"/>
        </w:rPr>
        <w:t>v</w:t>
      </w:r>
      <w:r w:rsidR="00504DA4">
        <w:t>ložená data musí obsahovat</w:t>
      </w:r>
      <w:r w:rsidR="00F55DE8">
        <w:t xml:space="preserve"> datum, řadu dokladů (např. Z151),</w:t>
      </w:r>
      <w:r w:rsidR="00504DA4">
        <w:t xml:space="preserve"> číslo dokladu, účet (Súč a Aúč), částku</w:t>
      </w:r>
      <w:r w:rsidR="00F55DE8">
        <w:t>, popis, číslo střediska (kde je zaúčtováno)</w:t>
      </w:r>
    </w:p>
    <w:p w14:paraId="058DAB8C" w14:textId="77777777" w:rsidR="00F55DE8" w:rsidRPr="00D35919" w:rsidRDefault="00F55DE8" w:rsidP="00504DA4">
      <w:pPr>
        <w:pStyle w:val="Bezmezer"/>
      </w:pPr>
    </w:p>
    <w:p w14:paraId="6CADD2F0" w14:textId="26432EE4" w:rsidR="004D5AD9" w:rsidRDefault="00000000" w:rsidP="004D5AD9">
      <w:pPr>
        <w:tabs>
          <w:tab w:val="left" w:pos="1176"/>
        </w:tabs>
        <w:rPr>
          <w:sz w:val="2"/>
          <w:szCs w:val="28"/>
        </w:rPr>
      </w:pPr>
      <w:sdt>
        <w:sdtPr>
          <w:rPr>
            <w:rStyle w:val="Styl2"/>
          </w:rPr>
          <w:id w:val="-1358892958"/>
          <w:lock w:val="sdtLocked"/>
          <w:placeholder>
            <w:docPart w:val="FF876068B62642AD8C9A1470D18D76F1"/>
          </w:placeholder>
          <w:showingPlcHdr/>
        </w:sdtPr>
        <w:sdtEndPr>
          <w:rPr>
            <w:rStyle w:val="Standardnpsmoodstavce"/>
          </w:rPr>
        </w:sdtEndPr>
        <w:sdtContent>
          <w:r w:rsidR="004D5AD9">
            <w:rPr>
              <w:rStyle w:val="Zstupntext"/>
            </w:rPr>
            <w:t>………………………………………………………………………………………………</w:t>
          </w:r>
          <w:r w:rsidR="0073113B">
            <w:rPr>
              <w:rStyle w:val="Styl2"/>
            </w:rPr>
            <w:t>.</w:t>
          </w:r>
          <w:r w:rsidR="004D5AD9">
            <w:rPr>
              <w:rStyle w:val="Zstupntext"/>
            </w:rPr>
            <w:t>……………</w:t>
          </w:r>
          <w:r w:rsidR="0073113B">
            <w:rPr>
              <w:rStyle w:val="Zstupntext"/>
            </w:rPr>
            <w:t>..</w:t>
          </w:r>
          <w:r w:rsidR="004D5AD9">
            <w:rPr>
              <w:rStyle w:val="Zstupntext"/>
            </w:rPr>
            <w:t>……</w:t>
          </w:r>
          <w:r w:rsidR="0073113B">
            <w:rPr>
              <w:rStyle w:val="Zstupntext"/>
            </w:rPr>
            <w:t>.</w:t>
          </w:r>
          <w:r w:rsidR="004D5AD9">
            <w:rPr>
              <w:rStyle w:val="Zstupntext"/>
            </w:rPr>
            <w:t>…</w:t>
          </w:r>
          <w:r w:rsidR="0073113B">
            <w:rPr>
              <w:rStyle w:val="Zstupntext"/>
            </w:rPr>
            <w:t>.</w:t>
          </w:r>
          <w:r w:rsidR="004D5AD9">
            <w:rPr>
              <w:rStyle w:val="Zstupntext"/>
            </w:rPr>
            <w:t>………….…</w:t>
          </w:r>
          <w:r w:rsidR="0073113B">
            <w:rPr>
              <w:rStyle w:val="Zstupntext"/>
            </w:rPr>
            <w:t>……</w:t>
          </w:r>
          <w:r w:rsidR="004D5AD9">
            <w:rPr>
              <w:rStyle w:val="Zstupntext"/>
            </w:rPr>
            <w:t>…..……………………...….</w:t>
          </w:r>
          <w:r w:rsidR="004D5AD9" w:rsidRPr="00051316">
            <w:rPr>
              <w:rStyle w:val="Zstupntext"/>
            </w:rPr>
            <w:t>.</w:t>
          </w:r>
        </w:sdtContent>
      </w:sdt>
    </w:p>
    <w:p w14:paraId="3EA9A0C6" w14:textId="77777777" w:rsidR="005348FF" w:rsidRPr="00D133EE" w:rsidRDefault="005348FF" w:rsidP="005348FF">
      <w:pPr>
        <w:rPr>
          <w:sz w:val="2"/>
          <w:szCs w:val="28"/>
        </w:rPr>
      </w:pP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616"/>
      </w:tblGrid>
      <w:tr w:rsidR="005348FF" w:rsidRPr="00316AE1" w14:paraId="17056F9D" w14:textId="77777777" w:rsidTr="0071385A">
        <w:trPr>
          <w:trHeight w:val="376"/>
        </w:trPr>
        <w:tc>
          <w:tcPr>
            <w:tcW w:w="2616" w:type="dxa"/>
          </w:tcPr>
          <w:p w14:paraId="0C89A180" w14:textId="304629B9" w:rsidR="005348FF" w:rsidRPr="00316AE1" w:rsidRDefault="00000000" w:rsidP="0071385A">
            <w:pPr>
              <w:spacing w:before="120"/>
            </w:pPr>
            <w:sdt>
              <w:sdtPr>
                <w:rPr>
                  <w:rStyle w:val="Styl2"/>
                </w:rPr>
                <w:id w:val="1831008307"/>
                <w:placeholder>
                  <w:docPart w:val="A778DB435E974AD8B81AE9B4DD9338DB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5348FF">
                  <w:rPr>
                    <w:rStyle w:val="Zstupntext"/>
                  </w:rPr>
                  <w:t>……………..……..….</w:t>
                </w:r>
                <w:r w:rsidR="005348FF" w:rsidRPr="00051316">
                  <w:rPr>
                    <w:rStyle w:val="Zstupntext"/>
                  </w:rPr>
                  <w:t>.</w:t>
                </w:r>
              </w:sdtContent>
            </w:sdt>
            <w:r w:rsidR="005348FF" w:rsidRPr="00316AE1">
              <w:t xml:space="preserve">                      </w:t>
            </w:r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518"/>
      </w:tblGrid>
      <w:tr w:rsidR="005348FF" w:rsidRPr="00316AE1" w14:paraId="3FC084E4" w14:textId="77777777" w:rsidTr="0071385A">
        <w:trPr>
          <w:trHeight w:val="294"/>
        </w:trPr>
        <w:tc>
          <w:tcPr>
            <w:tcW w:w="2518" w:type="dxa"/>
          </w:tcPr>
          <w:p w14:paraId="469791C8" w14:textId="4E25810E" w:rsidR="005348FF" w:rsidRPr="00316AE1" w:rsidRDefault="00000000" w:rsidP="009E563B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880871430"/>
                <w:lock w:val="sdtContentLocked"/>
                <w:placeholder>
                  <w:docPart w:val="0BDDFFE283AA4003B5A4013939E6FE21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5348FF">
                  <w:rPr>
                    <w:rStyle w:val="Zstupntext"/>
                  </w:rPr>
                  <w:t>………………..……..….</w:t>
                </w:r>
                <w:r w:rsidR="005348FF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676"/>
      </w:tblGrid>
      <w:tr w:rsidR="005348FF" w:rsidRPr="00316AE1" w14:paraId="20A832B8" w14:textId="77777777" w:rsidTr="0049606B">
        <w:trPr>
          <w:trHeight w:val="416"/>
        </w:trPr>
        <w:tc>
          <w:tcPr>
            <w:tcW w:w="2676" w:type="dxa"/>
          </w:tcPr>
          <w:p w14:paraId="57B6F37F" w14:textId="774B324D" w:rsidR="005348FF" w:rsidRPr="00316AE1" w:rsidRDefault="005348FF" w:rsidP="009E563B">
            <w:pPr>
              <w:spacing w:before="120"/>
              <w:jc w:val="center"/>
            </w:pPr>
          </w:p>
        </w:tc>
      </w:tr>
    </w:tbl>
    <w:p w14:paraId="6FAE7FAD" w14:textId="4776BB47" w:rsidR="00D133EE" w:rsidRPr="00316AE1" w:rsidRDefault="00D133EE" w:rsidP="00313135">
      <w:pPr>
        <w:spacing w:after="0"/>
        <w:rPr>
          <w:sz w:val="28"/>
          <w:szCs w:val="28"/>
        </w:rPr>
      </w:pPr>
      <w:r>
        <w:rPr>
          <w:sz w:val="28"/>
          <w:szCs w:val="28"/>
        </w:rPr>
        <w:t>Za středisko</w:t>
      </w:r>
      <w:r w:rsidR="00504DA4">
        <w:rPr>
          <w:sz w:val="28"/>
          <w:szCs w:val="28"/>
        </w:rPr>
        <w:t>, na které se náklady přeúčtovávají</w:t>
      </w:r>
      <w:r w:rsidR="002701B8">
        <w:rPr>
          <w:sz w:val="28"/>
          <w:szCs w:val="28"/>
        </w:rPr>
        <w:t xml:space="preserve">: </w:t>
      </w:r>
      <w:r>
        <w:rPr>
          <w:sz w:val="28"/>
          <w:szCs w:val="28"/>
        </w:rPr>
        <w:t xml:space="preserve"> </w:t>
      </w:r>
    </w:p>
    <w:p w14:paraId="146510F4" w14:textId="77777777" w:rsidR="00313135" w:rsidRDefault="00313135" w:rsidP="005348FF">
      <w:pPr>
        <w:pStyle w:val="Bezmezer"/>
        <w:rPr>
          <w:sz w:val="28"/>
          <w:szCs w:val="28"/>
        </w:rPr>
      </w:pPr>
    </w:p>
    <w:p w14:paraId="044812EC" w14:textId="3BAE6893" w:rsidR="005348FF" w:rsidRPr="00E64A05" w:rsidRDefault="00504DA4" w:rsidP="005348FF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Příkazce operace</w:t>
      </w:r>
      <w:r w:rsidR="005348FF" w:rsidRPr="00E64A05">
        <w:rPr>
          <w:sz w:val="28"/>
          <w:szCs w:val="28"/>
        </w:rPr>
        <w:t xml:space="preserve">: </w:t>
      </w:r>
    </w:p>
    <w:p w14:paraId="5C0A96A3" w14:textId="06C13CDD" w:rsidR="005348FF" w:rsidRPr="0049606B" w:rsidRDefault="00620EB7" w:rsidP="0049606B">
      <w:pPr>
        <w:pStyle w:val="Bezmezer"/>
      </w:pPr>
      <w:r w:rsidRPr="0049606B">
        <w:t xml:space="preserve">            </w:t>
      </w:r>
      <w:r w:rsidR="0049606B">
        <w:t xml:space="preserve">                                                            </w:t>
      </w:r>
      <w:r w:rsidR="00CD46A5" w:rsidRPr="0049606B">
        <w:t>jméno a příjmení</w:t>
      </w:r>
      <w:r w:rsidR="00CD46A5" w:rsidRPr="0049606B">
        <w:tab/>
      </w:r>
      <w:r w:rsidR="00CD46A5" w:rsidRPr="0049606B">
        <w:tab/>
        <w:t xml:space="preserve">            podpis </w:t>
      </w:r>
    </w:p>
    <w:tbl>
      <w:tblPr>
        <w:tblStyle w:val="Mkatabulky"/>
        <w:tblpPr w:leftFromText="141" w:rightFromText="141" w:vertAnchor="text" w:horzAnchor="page" w:tblpX="3733" w:tblpY="481"/>
        <w:tblW w:w="0" w:type="auto"/>
        <w:tblLook w:val="04A0" w:firstRow="1" w:lastRow="0" w:firstColumn="1" w:lastColumn="0" w:noHBand="0" w:noVBand="1"/>
      </w:tblPr>
      <w:tblGrid>
        <w:gridCol w:w="2782"/>
      </w:tblGrid>
      <w:tr w:rsidR="005348FF" w:rsidRPr="00316AE1" w14:paraId="03420CF2" w14:textId="77777777" w:rsidTr="0071385A">
        <w:trPr>
          <w:trHeight w:val="340"/>
        </w:trPr>
        <w:tc>
          <w:tcPr>
            <w:tcW w:w="2782" w:type="dxa"/>
          </w:tcPr>
          <w:p w14:paraId="1D41E02E" w14:textId="2F2600A0" w:rsidR="005348FF" w:rsidRPr="00316AE1" w:rsidRDefault="00000000" w:rsidP="009E563B">
            <w:pPr>
              <w:spacing w:before="120"/>
              <w:jc w:val="center"/>
            </w:pPr>
            <w:sdt>
              <w:sdtPr>
                <w:rPr>
                  <w:rStyle w:val="Styl2"/>
                </w:rPr>
                <w:id w:val="2108536830"/>
                <w:lock w:val="sdtLocked"/>
                <w:placeholder>
                  <w:docPart w:val="337F4E36F08B445CB578C172482B9E4C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5348FF">
                  <w:rPr>
                    <w:rStyle w:val="Zstupntext"/>
                  </w:rPr>
                  <w:t>…………………..……..….</w:t>
                </w:r>
                <w:r w:rsidR="005348FF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tbl>
      <w:tblPr>
        <w:tblStyle w:val="Mkatabulky"/>
        <w:tblpPr w:leftFromText="141" w:rightFromText="141" w:vertAnchor="text" w:horzAnchor="page" w:tblpX="6661" w:tblpY="481"/>
        <w:tblW w:w="0" w:type="auto"/>
        <w:tblLook w:val="04A0" w:firstRow="1" w:lastRow="0" w:firstColumn="1" w:lastColumn="0" w:noHBand="0" w:noVBand="1"/>
      </w:tblPr>
      <w:tblGrid>
        <w:gridCol w:w="2518"/>
      </w:tblGrid>
      <w:tr w:rsidR="005348FF" w:rsidRPr="00316AE1" w14:paraId="06DC6E48" w14:textId="77777777" w:rsidTr="0071385A">
        <w:trPr>
          <w:trHeight w:val="294"/>
        </w:trPr>
        <w:tc>
          <w:tcPr>
            <w:tcW w:w="2518" w:type="dxa"/>
          </w:tcPr>
          <w:p w14:paraId="17F7574A" w14:textId="3996467E" w:rsidR="005348FF" w:rsidRPr="00316AE1" w:rsidRDefault="00000000" w:rsidP="009E563B">
            <w:pPr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1239372841"/>
                <w:lock w:val="sdtContentLocked"/>
                <w:placeholder>
                  <w:docPart w:val="5458A5C44F6442559FE11E7EA93B1EC0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5348FF">
                  <w:rPr>
                    <w:rStyle w:val="Zstupntext"/>
                  </w:rPr>
                  <w:t>………………..……..….</w:t>
                </w:r>
                <w:r w:rsidR="005348FF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517F73B5" w14:textId="30FB7014" w:rsidR="005348FF" w:rsidRPr="00E64A05" w:rsidRDefault="005348FF" w:rsidP="005348FF">
      <w:pPr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</w:p>
    <w:p w14:paraId="2186BF65" w14:textId="7453F884" w:rsidR="005348FF" w:rsidRPr="00316AE1" w:rsidRDefault="00504DA4" w:rsidP="005348FF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právce rozpočtu</w:t>
      </w:r>
      <w:r w:rsidR="005348FF">
        <w:rPr>
          <w:sz w:val="28"/>
          <w:szCs w:val="28"/>
        </w:rPr>
        <w:t>:</w:t>
      </w:r>
      <w:r w:rsidR="005348FF" w:rsidRPr="00316AE1">
        <w:rPr>
          <w:sz w:val="28"/>
          <w:szCs w:val="28"/>
        </w:rPr>
        <w:t xml:space="preserve">                                                                                                 </w:t>
      </w:r>
    </w:p>
    <w:p w14:paraId="4EB8BA98" w14:textId="77777777" w:rsidR="00620EB7" w:rsidRDefault="00620EB7" w:rsidP="00620EB7">
      <w:pPr>
        <w:pStyle w:val="Bezmezer"/>
        <w:ind w:firstLine="708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</w:t>
      </w:r>
    </w:p>
    <w:p w14:paraId="49695AF6" w14:textId="6038419A" w:rsidR="00CD46A5" w:rsidRPr="0049606B" w:rsidRDefault="00620EB7" w:rsidP="0049606B">
      <w:pPr>
        <w:pStyle w:val="Bezmezer"/>
      </w:pPr>
      <w:r>
        <w:t xml:space="preserve">                                            </w:t>
      </w:r>
      <w:r w:rsidR="0049606B">
        <w:t xml:space="preserve">                          </w:t>
      </w:r>
      <w:r>
        <w:t xml:space="preserve">  </w:t>
      </w:r>
      <w:r w:rsidR="00CD46A5" w:rsidRPr="0049606B">
        <w:t xml:space="preserve">jméno </w:t>
      </w:r>
      <w:r w:rsidRPr="0049606B">
        <w:t xml:space="preserve">a </w:t>
      </w:r>
      <w:r w:rsidR="00CD46A5" w:rsidRPr="0049606B">
        <w:t>příjmení</w:t>
      </w:r>
      <w:r w:rsidR="00CD46A5" w:rsidRPr="0049606B">
        <w:tab/>
      </w:r>
      <w:r w:rsidR="00CD46A5" w:rsidRPr="0049606B">
        <w:tab/>
        <w:t xml:space="preserve">   podpis </w:t>
      </w:r>
    </w:p>
    <w:p w14:paraId="69D35DF7" w14:textId="77777777" w:rsidR="00E6403D" w:rsidRDefault="00E6403D" w:rsidP="00325429">
      <w:pPr>
        <w:pStyle w:val="Bezmezer"/>
        <w:tabs>
          <w:tab w:val="left" w:pos="3108"/>
        </w:tabs>
        <w:rPr>
          <w:sz w:val="28"/>
          <w:szCs w:val="28"/>
        </w:rPr>
      </w:pPr>
    </w:p>
    <w:tbl>
      <w:tblPr>
        <w:tblStyle w:val="Mkatabulky"/>
        <w:tblpPr w:leftFromText="141" w:rightFromText="141" w:vertAnchor="text" w:horzAnchor="page" w:tblpX="5679" w:tblpY="-39"/>
        <w:tblW w:w="0" w:type="auto"/>
        <w:tblLook w:val="04A0" w:firstRow="1" w:lastRow="0" w:firstColumn="1" w:lastColumn="0" w:noHBand="0" w:noVBand="1"/>
      </w:tblPr>
      <w:tblGrid>
        <w:gridCol w:w="2676"/>
      </w:tblGrid>
      <w:tr w:rsidR="00E6403D" w:rsidRPr="00295EA1" w14:paraId="6BC73CE3" w14:textId="77777777" w:rsidTr="00455170">
        <w:trPr>
          <w:trHeight w:val="294"/>
        </w:trPr>
        <w:tc>
          <w:tcPr>
            <w:tcW w:w="2676" w:type="dxa"/>
          </w:tcPr>
          <w:p w14:paraId="6CC8BB52" w14:textId="684F5D31" w:rsidR="00E6403D" w:rsidRPr="00295EA1" w:rsidRDefault="00000000" w:rsidP="009E563B">
            <w:pPr>
              <w:pStyle w:val="Bezmezer"/>
              <w:spacing w:before="120"/>
              <w:jc w:val="center"/>
              <w:rPr>
                <w:sz w:val="28"/>
                <w:szCs w:val="28"/>
              </w:rPr>
            </w:pPr>
            <w:sdt>
              <w:sdtPr>
                <w:rPr>
                  <w:rStyle w:val="Styl2"/>
                </w:rPr>
                <w:id w:val="-1009138483"/>
                <w:lock w:val="sdtContentLocked"/>
                <w:placeholder>
                  <w:docPart w:val="F26E9DF85DEE428DB492AE26AA58056A"/>
                </w:placeholder>
                <w:showingPlcHdr/>
              </w:sdtPr>
              <w:sdtEndPr>
                <w:rPr>
                  <w:rStyle w:val="Standardnpsmoodstavce"/>
                </w:rPr>
              </w:sdtEndPr>
              <w:sdtContent>
                <w:r w:rsidR="00E6403D">
                  <w:rPr>
                    <w:rStyle w:val="Zstupntext"/>
                  </w:rPr>
                  <w:t>…………………..……..….</w:t>
                </w:r>
                <w:r w:rsidR="00E6403D" w:rsidRPr="00051316">
                  <w:rPr>
                    <w:rStyle w:val="Zstupntext"/>
                  </w:rPr>
                  <w:t>.</w:t>
                </w:r>
              </w:sdtContent>
            </w:sdt>
          </w:p>
        </w:tc>
      </w:tr>
    </w:tbl>
    <w:p w14:paraId="5577B34B" w14:textId="77777777" w:rsidR="005348FF" w:rsidRDefault="00E6403D" w:rsidP="005348FF">
      <w:pPr>
        <w:pStyle w:val="Bezmezer"/>
        <w:rPr>
          <w:sz w:val="28"/>
          <w:szCs w:val="28"/>
        </w:rPr>
      </w:pPr>
      <w:r>
        <w:rPr>
          <w:sz w:val="28"/>
          <w:szCs w:val="28"/>
        </w:rPr>
        <w:t>Schválila: Bc. Hana Pokorná, DiS.</w:t>
      </w:r>
    </w:p>
    <w:sectPr w:rsidR="005348FF" w:rsidSect="003325E2">
      <w:headerReference w:type="default" r:id="rId7"/>
      <w:pgSz w:w="16838" w:h="11906" w:orient="landscape"/>
      <w:pgMar w:top="1134" w:right="340" w:bottom="737" w:left="3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6AC93" w14:textId="77777777" w:rsidR="002A0F12" w:rsidRDefault="002A0F12" w:rsidP="00557C46">
      <w:pPr>
        <w:spacing w:after="0" w:line="240" w:lineRule="auto"/>
      </w:pPr>
      <w:r>
        <w:separator/>
      </w:r>
    </w:p>
  </w:endnote>
  <w:endnote w:type="continuationSeparator" w:id="0">
    <w:p w14:paraId="58659139" w14:textId="77777777" w:rsidR="002A0F12" w:rsidRDefault="002A0F12" w:rsidP="00557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A2EB2" w14:textId="77777777" w:rsidR="002A0F12" w:rsidRDefault="002A0F12" w:rsidP="00557C46">
      <w:pPr>
        <w:spacing w:after="0" w:line="240" w:lineRule="auto"/>
      </w:pPr>
      <w:r>
        <w:separator/>
      </w:r>
    </w:p>
  </w:footnote>
  <w:footnote w:type="continuationSeparator" w:id="0">
    <w:p w14:paraId="77F0605F" w14:textId="77777777" w:rsidR="002A0F12" w:rsidRDefault="002A0F12" w:rsidP="00557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A6B13" w14:textId="16A98C9B" w:rsidR="00557C46" w:rsidRDefault="003325E2" w:rsidP="003325E2">
    <w:r>
      <w:rPr>
        <w:noProof/>
      </w:rPr>
      <w:drawing>
        <wp:inline distT="0" distB="0" distL="0" distR="0" wp14:anchorId="22020070" wp14:editId="66AE680D">
          <wp:extent cx="4316400" cy="1285200"/>
          <wp:effectExtent l="0" t="0" r="0" b="0"/>
          <wp:docPr id="2" name="Obrázek 2" descr="Obsah obrázku text&#10;&#10;Popis byl vytvořen automatick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2" descr="Obsah obrázku text&#10;&#10;Popis byl vytvořen automatick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72"/>
                  <a:stretch>
                    <a:fillRect/>
                  </a:stretch>
                </pic:blipFill>
                <pic:spPr bwMode="auto">
                  <a:xfrm>
                    <a:off x="0" y="0"/>
                    <a:ext cx="4316400" cy="1285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W0OkINDnH0DACSGaZ32xTDauGJKr/H9gnuPcNuFngkKnTs/4Fu0AIrMy/9n/8wuGStIjWhIeXGLWEPyukSngnA==" w:salt="Q5mb7dthktdvvDsec801rg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LQ0NDYxMTIAAiUdpeDU4uLM/DyQAsNaADzw36MsAAAA"/>
  </w:docVars>
  <w:rsids>
    <w:rsidRoot w:val="008C5AD2"/>
    <w:rsid w:val="00005F85"/>
    <w:rsid w:val="0001722E"/>
    <w:rsid w:val="00055813"/>
    <w:rsid w:val="0005698D"/>
    <w:rsid w:val="00086DCC"/>
    <w:rsid w:val="001241EC"/>
    <w:rsid w:val="00130E74"/>
    <w:rsid w:val="0016765F"/>
    <w:rsid w:val="00173EC9"/>
    <w:rsid w:val="001827D9"/>
    <w:rsid w:val="001B05FE"/>
    <w:rsid w:val="001D04F7"/>
    <w:rsid w:val="001D2FBA"/>
    <w:rsid w:val="001E2F8E"/>
    <w:rsid w:val="00200523"/>
    <w:rsid w:val="00202162"/>
    <w:rsid w:val="00203A83"/>
    <w:rsid w:val="00252A66"/>
    <w:rsid w:val="002701B8"/>
    <w:rsid w:val="002A0F12"/>
    <w:rsid w:val="002B74D2"/>
    <w:rsid w:val="002D64DF"/>
    <w:rsid w:val="002F673D"/>
    <w:rsid w:val="00311BB3"/>
    <w:rsid w:val="00313135"/>
    <w:rsid w:val="003132C5"/>
    <w:rsid w:val="00316808"/>
    <w:rsid w:val="003175E9"/>
    <w:rsid w:val="00321EC6"/>
    <w:rsid w:val="00325429"/>
    <w:rsid w:val="003325E2"/>
    <w:rsid w:val="00337F62"/>
    <w:rsid w:val="0039211C"/>
    <w:rsid w:val="003A088B"/>
    <w:rsid w:val="003A4C48"/>
    <w:rsid w:val="003B28C2"/>
    <w:rsid w:val="003B6EBD"/>
    <w:rsid w:val="004056DE"/>
    <w:rsid w:val="00420771"/>
    <w:rsid w:val="004355E3"/>
    <w:rsid w:val="00437310"/>
    <w:rsid w:val="00441D6E"/>
    <w:rsid w:val="004659D8"/>
    <w:rsid w:val="00467F12"/>
    <w:rsid w:val="00476178"/>
    <w:rsid w:val="004939AB"/>
    <w:rsid w:val="0049606B"/>
    <w:rsid w:val="004973AC"/>
    <w:rsid w:val="004D30A4"/>
    <w:rsid w:val="004D5AD9"/>
    <w:rsid w:val="00504DA4"/>
    <w:rsid w:val="005065E5"/>
    <w:rsid w:val="0051356D"/>
    <w:rsid w:val="00515609"/>
    <w:rsid w:val="005348FF"/>
    <w:rsid w:val="005512FC"/>
    <w:rsid w:val="00557C46"/>
    <w:rsid w:val="00565794"/>
    <w:rsid w:val="0057742E"/>
    <w:rsid w:val="00586714"/>
    <w:rsid w:val="005A0E53"/>
    <w:rsid w:val="005A1686"/>
    <w:rsid w:val="005C7C37"/>
    <w:rsid w:val="005E3DDE"/>
    <w:rsid w:val="005F58FD"/>
    <w:rsid w:val="00620EB7"/>
    <w:rsid w:val="006555C5"/>
    <w:rsid w:val="00716F19"/>
    <w:rsid w:val="0073113B"/>
    <w:rsid w:val="00780556"/>
    <w:rsid w:val="007839D4"/>
    <w:rsid w:val="007E0AA9"/>
    <w:rsid w:val="0081039D"/>
    <w:rsid w:val="008220F1"/>
    <w:rsid w:val="008561A7"/>
    <w:rsid w:val="00876E9B"/>
    <w:rsid w:val="008C11C2"/>
    <w:rsid w:val="008C5AD2"/>
    <w:rsid w:val="008D7853"/>
    <w:rsid w:val="008E5B92"/>
    <w:rsid w:val="008F3658"/>
    <w:rsid w:val="0092794A"/>
    <w:rsid w:val="009555F2"/>
    <w:rsid w:val="00957A4C"/>
    <w:rsid w:val="0099751E"/>
    <w:rsid w:val="009D3D8D"/>
    <w:rsid w:val="009E07E3"/>
    <w:rsid w:val="009E17B4"/>
    <w:rsid w:val="009E563B"/>
    <w:rsid w:val="009E61BD"/>
    <w:rsid w:val="00A1065D"/>
    <w:rsid w:val="00A24817"/>
    <w:rsid w:val="00A73850"/>
    <w:rsid w:val="00A87213"/>
    <w:rsid w:val="00AE0D6B"/>
    <w:rsid w:val="00AE69DE"/>
    <w:rsid w:val="00B50C46"/>
    <w:rsid w:val="00B700A3"/>
    <w:rsid w:val="00B74E4B"/>
    <w:rsid w:val="00B86596"/>
    <w:rsid w:val="00B91FA1"/>
    <w:rsid w:val="00BB069D"/>
    <w:rsid w:val="00BE7023"/>
    <w:rsid w:val="00C15066"/>
    <w:rsid w:val="00C24FB3"/>
    <w:rsid w:val="00C26EA6"/>
    <w:rsid w:val="00C31366"/>
    <w:rsid w:val="00C363EE"/>
    <w:rsid w:val="00C37A6F"/>
    <w:rsid w:val="00C53181"/>
    <w:rsid w:val="00C67BDC"/>
    <w:rsid w:val="00CB3219"/>
    <w:rsid w:val="00CC7B0E"/>
    <w:rsid w:val="00CD46A5"/>
    <w:rsid w:val="00CF3F0F"/>
    <w:rsid w:val="00D024AD"/>
    <w:rsid w:val="00D036DE"/>
    <w:rsid w:val="00D04071"/>
    <w:rsid w:val="00D04B68"/>
    <w:rsid w:val="00D133EE"/>
    <w:rsid w:val="00D35919"/>
    <w:rsid w:val="00D44EC7"/>
    <w:rsid w:val="00D45C53"/>
    <w:rsid w:val="00D66CD8"/>
    <w:rsid w:val="00D7304E"/>
    <w:rsid w:val="00D739FA"/>
    <w:rsid w:val="00D77B0C"/>
    <w:rsid w:val="00E226AE"/>
    <w:rsid w:val="00E6403D"/>
    <w:rsid w:val="00E64A05"/>
    <w:rsid w:val="00E67A0C"/>
    <w:rsid w:val="00E9277B"/>
    <w:rsid w:val="00EA448B"/>
    <w:rsid w:val="00EA6EB8"/>
    <w:rsid w:val="00ED34C1"/>
    <w:rsid w:val="00ED6FF5"/>
    <w:rsid w:val="00EE0481"/>
    <w:rsid w:val="00F211F8"/>
    <w:rsid w:val="00F33AD6"/>
    <w:rsid w:val="00F55DE8"/>
    <w:rsid w:val="00F71CFE"/>
    <w:rsid w:val="00F819CF"/>
    <w:rsid w:val="00F97B00"/>
    <w:rsid w:val="00FD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F19451"/>
  <w15:docId w15:val="{8D050790-EC0E-4CEB-9DE5-9E3E454CC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337F6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337F6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ezmezer">
    <w:name w:val="No Spacing"/>
    <w:uiPriority w:val="1"/>
    <w:qFormat/>
    <w:rsid w:val="0001722E"/>
    <w:pPr>
      <w:spacing w:after="0" w:line="240" w:lineRule="auto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5A16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A1686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EA6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557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57C46"/>
  </w:style>
  <w:style w:type="paragraph" w:styleId="Zpat">
    <w:name w:val="footer"/>
    <w:basedOn w:val="Normln"/>
    <w:link w:val="ZpatChar"/>
    <w:uiPriority w:val="99"/>
    <w:unhideWhenUsed/>
    <w:rsid w:val="00557C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57C46"/>
  </w:style>
  <w:style w:type="character" w:styleId="Zstupntext">
    <w:name w:val="Placeholder Text"/>
    <w:basedOn w:val="Standardnpsmoodstavce"/>
    <w:uiPriority w:val="99"/>
    <w:semiHidden/>
    <w:rsid w:val="00957A4C"/>
    <w:rPr>
      <w:color w:val="808080"/>
    </w:rPr>
  </w:style>
  <w:style w:type="character" w:customStyle="1" w:styleId="Styl2">
    <w:name w:val="Styl2"/>
    <w:basedOn w:val="Standardnpsmoodstavce"/>
    <w:uiPriority w:val="1"/>
    <w:rsid w:val="00586714"/>
    <w:rPr>
      <w:rFonts w:asciiTheme="minorHAnsi" w:hAnsiTheme="minorHAnsi"/>
      <w:sz w:val="22"/>
    </w:rPr>
  </w:style>
  <w:style w:type="character" w:customStyle="1" w:styleId="Styl1">
    <w:name w:val="Styl1"/>
    <w:basedOn w:val="Standardnpsmoodstavce"/>
    <w:uiPriority w:val="1"/>
    <w:rsid w:val="00586714"/>
    <w:rPr>
      <w:rFonts w:asciiTheme="minorHAnsi" w:hAnsiTheme="minorHAns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6E451CC65649579ED65C23DC80689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8B66C47-4065-498D-9DD9-97694C0AE08E}"/>
      </w:docPartPr>
      <w:docPartBody>
        <w:p w:rsidR="0089054F" w:rsidRDefault="003B089E" w:rsidP="003B089E">
          <w:pPr>
            <w:pStyle w:val="DD6E451CC65649579ED65C23DC8068992"/>
          </w:pPr>
          <w:r>
            <w:rPr>
              <w:rStyle w:val="Zstupntext"/>
            </w:rPr>
            <w:t>………………………………....</w:t>
          </w:r>
          <w:r w:rsidRPr="00974257">
            <w:rPr>
              <w:rStyle w:val="Zstupntext"/>
            </w:rPr>
            <w:t>.</w:t>
          </w:r>
        </w:p>
      </w:docPartBody>
    </w:docPart>
    <w:docPart>
      <w:docPartPr>
        <w:name w:val="A778DB435E974AD8B81AE9B4DD9338D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2E5F515-1896-46A0-B44B-B1D5777CE187}"/>
      </w:docPartPr>
      <w:docPartBody>
        <w:p w:rsidR="0089054F" w:rsidRDefault="003B089E" w:rsidP="003B089E">
          <w:pPr>
            <w:pStyle w:val="A778DB435E974AD8B81AE9B4DD9338DB2"/>
          </w:pPr>
          <w:r>
            <w:rPr>
              <w:rStyle w:val="Zstupntext"/>
            </w:rPr>
            <w:t>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0BDDFFE283AA4003B5A4013939E6FE2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5DCF70E-1EA6-4748-8489-173C02BE511F}"/>
      </w:docPartPr>
      <w:docPartBody>
        <w:p w:rsidR="0089054F" w:rsidRDefault="003B089E" w:rsidP="003B089E">
          <w:pPr>
            <w:pStyle w:val="0BDDFFE283AA4003B5A4013939E6FE212"/>
          </w:pPr>
          <w:r>
            <w:rPr>
              <w:rStyle w:val="Zstupntext"/>
            </w:rPr>
            <w:t>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337F4E36F08B445CB578C172482B9E4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CA109EA-3CAC-4AE7-B855-8FBF6A201243}"/>
      </w:docPartPr>
      <w:docPartBody>
        <w:p w:rsidR="0089054F" w:rsidRDefault="003B089E" w:rsidP="003B089E">
          <w:pPr>
            <w:pStyle w:val="337F4E36F08B445CB578C172482B9E4C2"/>
          </w:pPr>
          <w:r>
            <w:rPr>
              <w:rStyle w:val="Zstupntext"/>
            </w:rPr>
            <w:t>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5458A5C44F6442559FE11E7EA93B1EC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71131D7-46C6-4E95-8006-4D4B1A3230F9}"/>
      </w:docPartPr>
      <w:docPartBody>
        <w:p w:rsidR="0089054F" w:rsidRDefault="003B089E" w:rsidP="003B089E">
          <w:pPr>
            <w:pStyle w:val="5458A5C44F6442559FE11E7EA93B1EC02"/>
          </w:pPr>
          <w:r>
            <w:rPr>
              <w:rStyle w:val="Zstupntext"/>
            </w:rPr>
            <w:t>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26E9DF85DEE428DB492AE26AA58056A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A3C0419-6485-476D-89C5-F739E273B0D6}"/>
      </w:docPartPr>
      <w:docPartBody>
        <w:p w:rsidR="00832CF9" w:rsidRDefault="003B089E" w:rsidP="003B089E">
          <w:pPr>
            <w:pStyle w:val="F26E9DF85DEE428DB492AE26AA58056A2"/>
          </w:pPr>
          <w:r>
            <w:rPr>
              <w:rStyle w:val="Zstupntext"/>
            </w:rPr>
            <w:t>…………………..……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FF876068B62642AD8C9A1470D18D76F1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430061B-7539-4B73-93C1-C85DEDCE3435}"/>
      </w:docPartPr>
      <w:docPartBody>
        <w:p w:rsidR="0093797F" w:rsidRDefault="003B089E" w:rsidP="003B089E">
          <w:pPr>
            <w:pStyle w:val="FF876068B62642AD8C9A1470D18D76F12"/>
          </w:pPr>
          <w:r>
            <w:rPr>
              <w:rStyle w:val="Zstupntext"/>
            </w:rPr>
            <w:t>………………………………………………………………………………………………</w:t>
          </w:r>
          <w:r>
            <w:rPr>
              <w:rStyle w:val="Styl2"/>
            </w:rPr>
            <w:t>.</w:t>
          </w:r>
          <w:r>
            <w:rPr>
              <w:rStyle w:val="Zstupntext"/>
            </w:rPr>
            <w:t>……………..…….….………….…………..……………………...….</w:t>
          </w:r>
          <w:r w:rsidRPr="00051316">
            <w:rPr>
              <w:rStyle w:val="Zstupntext"/>
            </w:rPr>
            <w:t>.</w:t>
          </w:r>
        </w:p>
      </w:docPartBody>
    </w:docPart>
    <w:docPart>
      <w:docPartPr>
        <w:name w:val="E48086D7FA1D4EA99F0116ECE645286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F3519CC-17D1-4E6D-838E-37824A4B75EE}"/>
      </w:docPartPr>
      <w:docPartBody>
        <w:p w:rsidR="006705AB" w:rsidRDefault="003B089E" w:rsidP="003B089E">
          <w:pPr>
            <w:pStyle w:val="E48086D7FA1D4EA99F0116ECE64528632"/>
          </w:pPr>
          <w:r w:rsidRPr="002610A1">
            <w:rPr>
              <w:rStyle w:val="Zstupntext"/>
            </w:rPr>
            <w:t>……</w:t>
          </w:r>
          <w:r>
            <w:rPr>
              <w:rStyle w:val="Zstupntext"/>
            </w:rPr>
            <w:t>.....</w:t>
          </w:r>
          <w:r w:rsidRPr="002610A1">
            <w:rPr>
              <w:rStyle w:val="Zstupntext"/>
            </w:rPr>
            <w:t>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059C"/>
    <w:rsid w:val="000C5531"/>
    <w:rsid w:val="001367C4"/>
    <w:rsid w:val="0020674B"/>
    <w:rsid w:val="0021626C"/>
    <w:rsid w:val="00254CAF"/>
    <w:rsid w:val="00256882"/>
    <w:rsid w:val="003670B8"/>
    <w:rsid w:val="00381CDF"/>
    <w:rsid w:val="003B089E"/>
    <w:rsid w:val="0041594C"/>
    <w:rsid w:val="00442185"/>
    <w:rsid w:val="00500818"/>
    <w:rsid w:val="00500B11"/>
    <w:rsid w:val="00575E1B"/>
    <w:rsid w:val="00585206"/>
    <w:rsid w:val="00627507"/>
    <w:rsid w:val="006705AB"/>
    <w:rsid w:val="00675B59"/>
    <w:rsid w:val="00687B42"/>
    <w:rsid w:val="006958C3"/>
    <w:rsid w:val="007556C2"/>
    <w:rsid w:val="0080316A"/>
    <w:rsid w:val="00832CF9"/>
    <w:rsid w:val="00866F5C"/>
    <w:rsid w:val="0089054F"/>
    <w:rsid w:val="0093797F"/>
    <w:rsid w:val="00A46699"/>
    <w:rsid w:val="00A51667"/>
    <w:rsid w:val="00A91243"/>
    <w:rsid w:val="00B96163"/>
    <w:rsid w:val="00C31DDC"/>
    <w:rsid w:val="00D26CAD"/>
    <w:rsid w:val="00DD4E08"/>
    <w:rsid w:val="00DE01D3"/>
    <w:rsid w:val="00EB5E19"/>
    <w:rsid w:val="00F02448"/>
    <w:rsid w:val="00F5059C"/>
    <w:rsid w:val="00F66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B089E"/>
    <w:rPr>
      <w:color w:val="808080"/>
    </w:rPr>
  </w:style>
  <w:style w:type="character" w:customStyle="1" w:styleId="Styl2">
    <w:name w:val="Styl2"/>
    <w:basedOn w:val="Standardnpsmoodstavce"/>
    <w:uiPriority w:val="1"/>
    <w:rsid w:val="003B089E"/>
    <w:rPr>
      <w:rFonts w:asciiTheme="minorHAnsi" w:hAnsiTheme="minorHAnsi"/>
      <w:sz w:val="22"/>
    </w:rPr>
  </w:style>
  <w:style w:type="paragraph" w:customStyle="1" w:styleId="DD6E451CC65649579ED65C23DC8068992">
    <w:name w:val="DD6E451CC65649579ED65C23DC8068992"/>
    <w:rsid w:val="003B089E"/>
    <w:pPr>
      <w:spacing w:after="200" w:line="276" w:lineRule="auto"/>
    </w:pPr>
    <w:rPr>
      <w:rFonts w:eastAsiaTheme="minorHAnsi"/>
      <w:lang w:eastAsia="en-US"/>
    </w:rPr>
  </w:style>
  <w:style w:type="paragraph" w:customStyle="1" w:styleId="E48086D7FA1D4EA99F0116ECE64528632">
    <w:name w:val="E48086D7FA1D4EA99F0116ECE64528632"/>
    <w:rsid w:val="003B089E"/>
    <w:pPr>
      <w:spacing w:after="0" w:line="240" w:lineRule="auto"/>
    </w:pPr>
    <w:rPr>
      <w:rFonts w:eastAsiaTheme="minorHAnsi"/>
      <w:lang w:eastAsia="en-US"/>
    </w:rPr>
  </w:style>
  <w:style w:type="paragraph" w:customStyle="1" w:styleId="FF876068B62642AD8C9A1470D18D76F12">
    <w:name w:val="FF876068B62642AD8C9A1470D18D76F12"/>
    <w:rsid w:val="003B089E"/>
    <w:pPr>
      <w:spacing w:after="200" w:line="276" w:lineRule="auto"/>
    </w:pPr>
    <w:rPr>
      <w:rFonts w:eastAsiaTheme="minorHAnsi"/>
      <w:lang w:eastAsia="en-US"/>
    </w:rPr>
  </w:style>
  <w:style w:type="paragraph" w:customStyle="1" w:styleId="A778DB435E974AD8B81AE9B4DD9338DB2">
    <w:name w:val="A778DB435E974AD8B81AE9B4DD9338DB2"/>
    <w:rsid w:val="003B089E"/>
    <w:pPr>
      <w:spacing w:after="200" w:line="276" w:lineRule="auto"/>
    </w:pPr>
    <w:rPr>
      <w:rFonts w:eastAsiaTheme="minorHAnsi"/>
      <w:lang w:eastAsia="en-US"/>
    </w:rPr>
  </w:style>
  <w:style w:type="paragraph" w:customStyle="1" w:styleId="0BDDFFE283AA4003B5A4013939E6FE212">
    <w:name w:val="0BDDFFE283AA4003B5A4013939E6FE212"/>
    <w:rsid w:val="003B089E"/>
    <w:pPr>
      <w:spacing w:after="200" w:line="276" w:lineRule="auto"/>
    </w:pPr>
    <w:rPr>
      <w:rFonts w:eastAsiaTheme="minorHAnsi"/>
      <w:lang w:eastAsia="en-US"/>
    </w:rPr>
  </w:style>
  <w:style w:type="paragraph" w:customStyle="1" w:styleId="337F4E36F08B445CB578C172482B9E4C2">
    <w:name w:val="337F4E36F08B445CB578C172482B9E4C2"/>
    <w:rsid w:val="003B089E"/>
    <w:pPr>
      <w:spacing w:after="200" w:line="276" w:lineRule="auto"/>
    </w:pPr>
    <w:rPr>
      <w:rFonts w:eastAsiaTheme="minorHAnsi"/>
      <w:lang w:eastAsia="en-US"/>
    </w:rPr>
  </w:style>
  <w:style w:type="paragraph" w:customStyle="1" w:styleId="5458A5C44F6442559FE11E7EA93B1EC02">
    <w:name w:val="5458A5C44F6442559FE11E7EA93B1EC02"/>
    <w:rsid w:val="003B089E"/>
    <w:pPr>
      <w:spacing w:after="200" w:line="276" w:lineRule="auto"/>
    </w:pPr>
    <w:rPr>
      <w:rFonts w:eastAsiaTheme="minorHAnsi"/>
      <w:lang w:eastAsia="en-US"/>
    </w:rPr>
  </w:style>
  <w:style w:type="paragraph" w:customStyle="1" w:styleId="F26E9DF85DEE428DB492AE26AA58056A2">
    <w:name w:val="F26E9DF85DEE428DB492AE26AA58056A2"/>
    <w:rsid w:val="003B089E"/>
    <w:pPr>
      <w:spacing w:after="0" w:line="240" w:lineRule="auto"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80DFCD-9DDB-41EF-83BD-B1C6F02C1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51</Words>
  <Characters>893</Characters>
  <Application>Microsoft Office Word</Application>
  <DocSecurity>0</DocSecurity>
  <Lines>7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KUSNY UCET,ZAM,CIVT</dc:creator>
  <cp:lastModifiedBy>Hana Pokorná</cp:lastModifiedBy>
  <cp:revision>9</cp:revision>
  <cp:lastPrinted>2018-01-22T12:04:00Z</cp:lastPrinted>
  <dcterms:created xsi:type="dcterms:W3CDTF">2023-01-02T08:57:00Z</dcterms:created>
  <dcterms:modified xsi:type="dcterms:W3CDTF">2023-01-05T12:06:00Z</dcterms:modified>
</cp:coreProperties>
</file>